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1.20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 xml:space="preserve">- מודול זיהוי משתמשים. מת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resorce</w:t>
      </w:r>
      <w:proofErr w:type="spellEnd"/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DF425C" w:rsidP="00DF425C">
      <w:pPr>
        <w:bidi/>
        <w:rPr>
          <w:rtl/>
        </w:rPr>
      </w:pPr>
      <w:r>
        <w:t>Validate</w:t>
      </w:r>
      <w:r>
        <w:rPr>
          <w:rFonts w:hint="cs"/>
          <w:rtl/>
        </w:rPr>
        <w:t>: קובץ לשימוש פנימי בלבד מכיל פונקציות לוולידצי</w:t>
      </w:r>
      <w:r>
        <w:rPr>
          <w:rFonts w:hint="eastAsia"/>
          <w:rtl/>
        </w:rPr>
        <w:t>ה</w:t>
      </w:r>
      <w:r>
        <w:rPr>
          <w:rFonts w:hint="cs"/>
          <w:rtl/>
        </w:rPr>
        <w:t xml:space="preserve"> לקלט ולהוצאת החלקים השונים של הבקשה.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autentication</w:t>
      </w:r>
      <w:proofErr w:type="spellEnd"/>
      <w:r>
        <w:rPr>
          <w:rFonts w:hint="cs"/>
          <w:rtl/>
        </w:rP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מכיל מודול אחד.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DF425C">
      <w:pPr>
        <w:bidi/>
        <w:rPr>
          <w:rtl/>
        </w:rPr>
      </w:pPr>
      <w:r>
        <w:rPr>
          <w:rFonts w:hint="cs"/>
          <w:rtl/>
        </w:rPr>
        <w:t>מכיל שלושה קבצים</w:t>
      </w:r>
    </w:p>
    <w:p w:rsidR="0084784F" w:rsidRDefault="0084784F" w:rsidP="0084784F">
      <w:pPr>
        <w:bidi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84784F">
      <w:pPr>
        <w:bidi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84784F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6874A2" w:rsidRDefault="006874A2" w:rsidP="006874A2">
      <w:pPr>
        <w:bidi/>
        <w:rPr>
          <w:rtl/>
        </w:rPr>
      </w:pPr>
    </w:p>
    <w:p w:rsidR="000C11DD" w:rsidRDefault="0084784F" w:rsidP="0084784F">
      <w:pPr>
        <w:bidi/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ListBullet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ListBullet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ListBullet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ListBullet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ListBullet"/>
        <w:bidi/>
      </w:pPr>
      <w:r>
        <w:rPr>
          <w:rFonts w:hint="cs"/>
          <w:rtl/>
        </w:rPr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ListBullet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Pr="000C11DD" w:rsidRDefault="005F519C" w:rsidP="005F519C">
      <w:pPr>
        <w:bidi/>
        <w:rPr>
          <w:b/>
        </w:rPr>
      </w:pPr>
      <w:r>
        <w:rPr>
          <w:rFonts w:hint="cs"/>
          <w:b/>
          <w:rtl/>
        </w:rPr>
        <w:t>בחרתי לחלק את השרת שלני רכיבים מרכזיים. כל רכיב לוקח אליו תפקיד אחד משמעותי. תיפול במשתמשים וזיהוי המשתמשים.</w:t>
      </w: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מפתחות הצפנה: איך לשמור אותם???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6874A2" w:rsidRDefault="006874A2" w:rsidP="006874A2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י כ</w:t>
      </w:r>
      <w:r>
        <w:rPr>
          <w:rFonts w:hint="cs"/>
        </w:rPr>
        <w:t>JSON</w:t>
      </w:r>
      <w:r>
        <w:rPr>
          <w:rFonts w:hint="cs"/>
          <w:rtl/>
        </w:rPr>
        <w:t xml:space="preserve"> בפורמט להלן:</w:t>
      </w:r>
    </w:p>
    <w:p w:rsidR="006874A2" w:rsidRDefault="006874A2" w:rsidP="006874A2">
      <w:r w:rsidRPr="006874A2">
        <w:t>{</w:t>
      </w:r>
    </w:p>
    <w:p w:rsidR="006874A2" w:rsidRDefault="006874A2" w:rsidP="006874A2">
      <w:r w:rsidRPr="006874A2">
        <w:t>"_id</w:t>
      </w:r>
      <w:proofErr w:type="gramStart"/>
      <w:r w:rsidRPr="006874A2">
        <w:t>":{</w:t>
      </w:r>
      <w:proofErr w:type="gramEnd"/>
      <w:r w:rsidRPr="006874A2">
        <w:t>"$</w:t>
      </w:r>
      <w:proofErr w:type="spellStart"/>
      <w:r w:rsidRPr="006874A2">
        <w:t>oid</w:t>
      </w:r>
      <w:proofErr w:type="spellEnd"/>
      <w:r w:rsidRPr="006874A2">
        <w:t>":"</w:t>
      </w:r>
      <w:proofErr w:type="spellStart"/>
      <w:r w:rsidRPr="006874A2">
        <w:t>aaaaaaaaaaaaaaaaaaaaaaaa</w:t>
      </w:r>
      <w:proofErr w:type="spellEnd"/>
      <w:r w:rsidRPr="006874A2">
        <w:t>"},</w:t>
      </w:r>
    </w:p>
    <w:p w:rsidR="006874A2" w:rsidRDefault="006874A2" w:rsidP="006874A2">
      <w:r w:rsidRPr="006874A2">
        <w:t>"records</w:t>
      </w:r>
      <w:proofErr w:type="gramStart"/>
      <w:r w:rsidRPr="006874A2">
        <w:t>":[</w:t>
      </w:r>
      <w:proofErr w:type="gramEnd"/>
    </w:p>
    <w:p w:rsidR="006874A2" w:rsidRDefault="00313315" w:rsidP="006874A2">
      <w:r>
        <w:tab/>
      </w:r>
      <w:r w:rsidR="006874A2" w:rsidRPr="006874A2">
        <w:t>{"username":"</w:t>
      </w:r>
      <w:r>
        <w:t>username1</w:t>
      </w:r>
      <w:r w:rsidR="006874A2" w:rsidRPr="006874A2">
        <w:t>","password":"</w:t>
      </w:r>
      <w:r w:rsidRPr="00313315">
        <w:t xml:space="preserve"> </w:t>
      </w:r>
      <w:r w:rsidRPr="006874A2">
        <w:t>password</w:t>
      </w:r>
      <w:r>
        <w:t>1</w:t>
      </w:r>
      <w:r w:rsidR="006874A2" w:rsidRPr="006874A2">
        <w:t>","program_id":"</w:t>
      </w:r>
      <w:r>
        <w:t>program1</w:t>
      </w:r>
      <w:r w:rsidR="006874A2" w:rsidRPr="006874A2">
        <w:t>"},</w:t>
      </w:r>
    </w:p>
    <w:p w:rsidR="006874A2" w:rsidRDefault="00313315" w:rsidP="006874A2">
      <w:r>
        <w:tab/>
      </w:r>
      <w:bookmarkStart w:id="0" w:name="_GoBack"/>
      <w:bookmarkEnd w:id="0"/>
      <w:r w:rsidR="006874A2" w:rsidRPr="006874A2">
        <w:t>{"username":"</w:t>
      </w:r>
      <w:r w:rsidRPr="00313315">
        <w:t xml:space="preserve"> </w:t>
      </w:r>
      <w:proofErr w:type="spellStart"/>
      <w:r w:rsidRPr="006874A2">
        <w:t>username</w:t>
      </w:r>
      <w:r>
        <w:t>N</w:t>
      </w:r>
      <w:proofErr w:type="spellEnd"/>
      <w:r w:rsidR="006874A2" w:rsidRPr="006874A2">
        <w:t>","password":"</w:t>
      </w:r>
      <w:r w:rsidRPr="00313315">
        <w:t xml:space="preserve"> </w:t>
      </w:r>
      <w:proofErr w:type="spellStart"/>
      <w:r w:rsidRPr="006874A2">
        <w:t>password</w:t>
      </w:r>
      <w:r>
        <w:t>N</w:t>
      </w:r>
      <w:proofErr w:type="spellEnd"/>
      <w:r w:rsidR="006874A2" w:rsidRPr="006874A2">
        <w:t>","</w:t>
      </w:r>
      <w:proofErr w:type="spellStart"/>
      <w:r w:rsidR="006874A2" w:rsidRPr="006874A2">
        <w:t>program_id</w:t>
      </w:r>
      <w:proofErr w:type="spellEnd"/>
      <w:r w:rsidR="006874A2" w:rsidRPr="006874A2">
        <w:t>":"</w:t>
      </w:r>
      <w:r w:rsidRPr="00313315">
        <w:t xml:space="preserve"> </w:t>
      </w:r>
      <w:proofErr w:type="spellStart"/>
      <w:r>
        <w:t>program</w:t>
      </w:r>
      <w:r>
        <w:t>N</w:t>
      </w:r>
      <w:proofErr w:type="spellEnd"/>
      <w:r w:rsidR="006874A2" w:rsidRPr="006874A2">
        <w:t>"}</w:t>
      </w:r>
    </w:p>
    <w:p w:rsidR="006874A2" w:rsidRDefault="006874A2" w:rsidP="006874A2">
      <w:r w:rsidRPr="006874A2">
        <w:t>]</w:t>
      </w:r>
    </w:p>
    <w:p w:rsidR="00BA3406" w:rsidRDefault="006874A2" w:rsidP="006874A2">
      <w:pPr>
        <w:rPr>
          <w:rtl/>
        </w:rPr>
      </w:pPr>
      <w:r w:rsidRPr="006874A2">
        <w:t>}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6A97" w:rsidRDefault="00716A97" w:rsidP="00E8766D">
      <w:pPr>
        <w:spacing w:line="240" w:lineRule="auto"/>
      </w:pPr>
      <w:r>
        <w:separator/>
      </w:r>
    </w:p>
  </w:endnote>
  <w:endnote w:type="continuationSeparator" w:id="0">
    <w:p w:rsidR="00716A97" w:rsidRDefault="00716A97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6A97" w:rsidRDefault="00716A97" w:rsidP="00E8766D">
      <w:pPr>
        <w:spacing w:line="240" w:lineRule="auto"/>
      </w:pPr>
      <w:r>
        <w:separator/>
      </w:r>
    </w:p>
  </w:footnote>
  <w:footnote w:type="continuationSeparator" w:id="0">
    <w:p w:rsidR="00716A97" w:rsidRDefault="00716A97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gUARyI5bywAAAA="/>
  </w:docVars>
  <w:rsids>
    <w:rsidRoot w:val="00E660C3"/>
    <w:rsid w:val="000C11DD"/>
    <w:rsid w:val="000C46DD"/>
    <w:rsid w:val="000D6986"/>
    <w:rsid w:val="0014132C"/>
    <w:rsid w:val="001958D8"/>
    <w:rsid w:val="001D2122"/>
    <w:rsid w:val="002105BC"/>
    <w:rsid w:val="00313315"/>
    <w:rsid w:val="0034491C"/>
    <w:rsid w:val="00363927"/>
    <w:rsid w:val="003D7D81"/>
    <w:rsid w:val="005F519C"/>
    <w:rsid w:val="00645835"/>
    <w:rsid w:val="0068428E"/>
    <w:rsid w:val="006874A2"/>
    <w:rsid w:val="006C58B2"/>
    <w:rsid w:val="006C6A08"/>
    <w:rsid w:val="00716A97"/>
    <w:rsid w:val="007872B1"/>
    <w:rsid w:val="00825BED"/>
    <w:rsid w:val="00835E38"/>
    <w:rsid w:val="0084784F"/>
    <w:rsid w:val="0093195B"/>
    <w:rsid w:val="00B40A5B"/>
    <w:rsid w:val="00BA3406"/>
    <w:rsid w:val="00C67B1F"/>
    <w:rsid w:val="00CB6167"/>
    <w:rsid w:val="00DA77FE"/>
    <w:rsid w:val="00DF425C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0C9456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7</TotalTime>
  <Pages>1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מסמך אפיון - תבנית לתלמידים.docx</vt:lpstr>
    </vt:vector>
  </TitlesOfParts>
  <Company>Microsoft</Company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16</cp:revision>
  <dcterms:created xsi:type="dcterms:W3CDTF">2015-01-07T00:25:00Z</dcterms:created>
  <dcterms:modified xsi:type="dcterms:W3CDTF">2019-02-01T15:06:00Z</dcterms:modified>
</cp:coreProperties>
</file>